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products_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products_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products_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products_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products_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products_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products_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products_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products_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products_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products_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products_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products_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products_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products_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products_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products_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products_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products_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products_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products_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products_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products_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products_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products_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products_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products_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products_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products_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products_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products_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products_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products_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for users of the Copernicus Land Monitoring Service (CLMS) Urban Atlas Building Block Height Model (UA BBHM) 2012 product. It details the product’s scope, covering 870 cities and urban centres within the EEA38 region, and explains the methodologies used to generate harmonised building height data. The manual provides essential information for understanding the characteristics, quality assessment, and diverse applications of the UA BBHM dataset in urban analysis and policy support, with a focus on technical aspects of data processing and potential use cases.</dc:description>
  <cp:keywords>Building Block Height Model, Digital Surface Model (DSM), Digital Terrain Model (DTM), False stereo pair images, Area of Interest (AoI) refinement, Building footprint extraction, Urban heat island effect, Energy use and CO2 emissions, Sustainable urban development indicators, Remote sensing photogrammetry</cp:keywords>
  <dcterms:created xsi:type="dcterms:W3CDTF">2025-09-29T21:23:25Z</dcterms:created>
  <dcterms:modified xsi:type="dcterms:W3CDTF">2025-09-29T21: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